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054"/>
        <w:tblW w:w="0" w:type="auto"/>
        <w:tblLook w:val="04A0" w:firstRow="1" w:lastRow="0" w:firstColumn="1" w:lastColumn="0" w:noHBand="0" w:noVBand="1"/>
      </w:tblPr>
      <w:tblGrid>
        <w:gridCol w:w="3558"/>
        <w:gridCol w:w="5438"/>
        <w:gridCol w:w="564"/>
        <w:gridCol w:w="562"/>
        <w:gridCol w:w="606"/>
        <w:gridCol w:w="3030"/>
        <w:gridCol w:w="1541"/>
      </w:tblGrid>
      <w:tr w:rsidR="004078EE" w:rsidRPr="004078EE" w14:paraId="795C00BB" w14:textId="77777777" w:rsidTr="00584FBD">
        <w:trPr>
          <w:trHeight w:val="270"/>
        </w:trPr>
        <w:tc>
          <w:tcPr>
            <w:tcW w:w="15441" w:type="dxa"/>
            <w:gridSpan w:val="7"/>
          </w:tcPr>
          <w:p w14:paraId="69D70808" w14:textId="127B4456" w:rsidR="004078EE" w:rsidRPr="004078EE" w:rsidRDefault="002A7BAC" w:rsidP="002A7BAC">
            <w:pPr>
              <w:spacing w:line="259" w:lineRule="auto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Lifechanging</w:t>
            </w:r>
            <w:r w:rsidR="004078EE" w:rsidRPr="004078EE">
              <w:rPr>
                <w:rFonts w:ascii="Garamond" w:hAnsi="Garamond"/>
                <w:b/>
                <w:bCs/>
                <w:sz w:val="20"/>
                <w:szCs w:val="20"/>
              </w:rPr>
              <w:t xml:space="preserve"> Test – </w:t>
            </w:r>
            <w:r w:rsidRPr="002A7BAC">
              <w:rPr>
                <w:rFonts w:ascii="Garamond" w:hAnsi="Garamond"/>
                <w:b/>
                <w:bCs/>
                <w:sz w:val="20"/>
                <w:szCs w:val="20"/>
              </w:rPr>
              <w:t xml:space="preserve"> Evaluate the spiritual and physical needs your project idea meets in the field.</w:t>
            </w:r>
          </w:p>
        </w:tc>
      </w:tr>
      <w:tr w:rsidR="004078EE" w:rsidRPr="004078EE" w14:paraId="234A63DA" w14:textId="77777777" w:rsidTr="00584FBD">
        <w:trPr>
          <w:trHeight w:val="265"/>
        </w:trPr>
        <w:tc>
          <w:tcPr>
            <w:tcW w:w="3593" w:type="dxa"/>
            <w:vMerge w:val="restart"/>
          </w:tcPr>
          <w:p w14:paraId="5995005D" w14:textId="77777777" w:rsidR="004078EE" w:rsidRPr="004078EE" w:rsidRDefault="004078EE" w:rsidP="002A7BAC">
            <w:pPr>
              <w:spacing w:line="259" w:lineRule="auto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443BE87F" w14:textId="77777777" w:rsidR="004078EE" w:rsidRPr="004078EE" w:rsidRDefault="004078EE" w:rsidP="002A7BAC">
            <w:pPr>
              <w:spacing w:line="259" w:lineRule="auto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078EE">
              <w:rPr>
                <w:rFonts w:ascii="Garamond" w:hAnsi="Garamond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5502" w:type="dxa"/>
            <w:vMerge w:val="restart"/>
          </w:tcPr>
          <w:p w14:paraId="49531B84" w14:textId="77777777" w:rsidR="004078EE" w:rsidRPr="004078EE" w:rsidRDefault="004078EE" w:rsidP="002A7BAC">
            <w:pPr>
              <w:spacing w:line="259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  <w:p w14:paraId="14536674" w14:textId="77777777" w:rsidR="004078EE" w:rsidRPr="004078EE" w:rsidRDefault="004078EE" w:rsidP="002A7BAC">
            <w:pPr>
              <w:spacing w:line="259" w:lineRule="auto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078EE">
              <w:rPr>
                <w:rFonts w:ascii="Garamond" w:hAnsi="Garamond"/>
                <w:b/>
                <w:bCs/>
                <w:sz w:val="20"/>
                <w:szCs w:val="20"/>
              </w:rPr>
              <w:t>Focus areas</w:t>
            </w:r>
          </w:p>
        </w:tc>
        <w:tc>
          <w:tcPr>
            <w:tcW w:w="1734" w:type="dxa"/>
            <w:gridSpan w:val="3"/>
          </w:tcPr>
          <w:p w14:paraId="5E8E3F43" w14:textId="77777777" w:rsidR="004078EE" w:rsidRPr="004078EE" w:rsidRDefault="004078EE" w:rsidP="002A7BAC">
            <w:pPr>
              <w:spacing w:line="259" w:lineRule="auto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078EE">
              <w:rPr>
                <w:rFonts w:ascii="Garamond" w:hAnsi="Garamond"/>
                <w:b/>
                <w:bCs/>
                <w:sz w:val="20"/>
                <w:szCs w:val="20"/>
              </w:rPr>
              <w:t>Select</w:t>
            </w:r>
          </w:p>
        </w:tc>
        <w:tc>
          <w:tcPr>
            <w:tcW w:w="3058" w:type="dxa"/>
            <w:vMerge w:val="restart"/>
          </w:tcPr>
          <w:p w14:paraId="121DE65A" w14:textId="77777777" w:rsidR="004078EE" w:rsidRPr="004078EE" w:rsidRDefault="004078EE" w:rsidP="002A7BAC">
            <w:pPr>
              <w:spacing w:line="259" w:lineRule="auto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201ACB96" w14:textId="77777777" w:rsidR="004078EE" w:rsidRPr="004078EE" w:rsidRDefault="004078EE" w:rsidP="002A7BAC">
            <w:pPr>
              <w:spacing w:line="259" w:lineRule="auto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078EE">
              <w:rPr>
                <w:rFonts w:ascii="Garamond" w:hAnsi="Garamond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554" w:type="dxa"/>
            <w:vMerge w:val="restart"/>
          </w:tcPr>
          <w:p w14:paraId="3F00F882" w14:textId="77777777" w:rsidR="004078EE" w:rsidRPr="004078EE" w:rsidRDefault="004078EE" w:rsidP="002A7BAC">
            <w:pPr>
              <w:spacing w:line="259" w:lineRule="auto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078EE">
              <w:rPr>
                <w:rFonts w:ascii="Garamond" w:hAnsi="Garamond"/>
                <w:b/>
                <w:bCs/>
                <w:sz w:val="20"/>
                <w:szCs w:val="20"/>
              </w:rPr>
              <w:t>For office use only</w:t>
            </w:r>
          </w:p>
        </w:tc>
      </w:tr>
      <w:tr w:rsidR="004078EE" w:rsidRPr="004078EE" w14:paraId="30393AB0" w14:textId="77777777" w:rsidTr="00584FBD">
        <w:trPr>
          <w:trHeight w:val="265"/>
        </w:trPr>
        <w:tc>
          <w:tcPr>
            <w:tcW w:w="3593" w:type="dxa"/>
            <w:vMerge/>
          </w:tcPr>
          <w:p w14:paraId="77E566C0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  <w:vMerge/>
          </w:tcPr>
          <w:p w14:paraId="36A3DBAC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5" w:type="dxa"/>
          </w:tcPr>
          <w:p w14:paraId="472F1C24" w14:textId="77777777" w:rsidR="004078EE" w:rsidRPr="004078EE" w:rsidRDefault="004078EE" w:rsidP="002A7BAC">
            <w:pPr>
              <w:spacing w:line="259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4078EE">
              <w:rPr>
                <w:rFonts w:ascii="Garamond" w:hAnsi="Garamond"/>
                <w:sz w:val="20"/>
                <w:szCs w:val="20"/>
              </w:rPr>
              <w:t>Yes</w:t>
            </w:r>
          </w:p>
        </w:tc>
        <w:tc>
          <w:tcPr>
            <w:tcW w:w="563" w:type="dxa"/>
          </w:tcPr>
          <w:p w14:paraId="755775EE" w14:textId="77777777" w:rsidR="004078EE" w:rsidRPr="004078EE" w:rsidRDefault="004078EE" w:rsidP="002A7BAC">
            <w:pPr>
              <w:spacing w:line="259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4078EE">
              <w:rPr>
                <w:rFonts w:ascii="Garamond" w:hAnsi="Garamond"/>
                <w:sz w:val="20"/>
                <w:szCs w:val="20"/>
              </w:rPr>
              <w:t>No</w:t>
            </w:r>
          </w:p>
        </w:tc>
        <w:tc>
          <w:tcPr>
            <w:tcW w:w="606" w:type="dxa"/>
          </w:tcPr>
          <w:p w14:paraId="37541808" w14:textId="77777777" w:rsidR="004078EE" w:rsidRPr="004078EE" w:rsidRDefault="004078EE" w:rsidP="002A7BAC">
            <w:pPr>
              <w:spacing w:line="259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4078EE">
              <w:rPr>
                <w:rFonts w:ascii="Garamond" w:hAnsi="Garamond"/>
                <w:sz w:val="20"/>
                <w:szCs w:val="20"/>
              </w:rPr>
              <w:t>N/A</w:t>
            </w:r>
          </w:p>
        </w:tc>
        <w:tc>
          <w:tcPr>
            <w:tcW w:w="3058" w:type="dxa"/>
            <w:vMerge/>
          </w:tcPr>
          <w:p w14:paraId="302ACC64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74EFD7D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53C27AD4" w14:textId="77777777" w:rsidTr="00584FBD">
        <w:trPr>
          <w:trHeight w:val="265"/>
        </w:trPr>
        <w:tc>
          <w:tcPr>
            <w:tcW w:w="3593" w:type="dxa"/>
            <w:vMerge w:val="restart"/>
          </w:tcPr>
          <w:p w14:paraId="1E8D4017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5D47702D" w14:textId="7AB0C7C3" w:rsidR="004078EE" w:rsidRPr="004078EE" w:rsidRDefault="00216018" w:rsidP="00216018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216018">
              <w:rPr>
                <w:rFonts w:ascii="Garamond" w:hAnsi="Garamond"/>
                <w:sz w:val="20"/>
                <w:szCs w:val="20"/>
              </w:rPr>
              <w:t>How many tribes, communities and nations do your project idea reach out to with the Gospel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18A74EDC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 w:val="restart"/>
          </w:tcPr>
          <w:p w14:paraId="6588FF99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6EEF71CC" w14:textId="77777777" w:rsidTr="00584FBD">
        <w:trPr>
          <w:trHeight w:val="265"/>
        </w:trPr>
        <w:tc>
          <w:tcPr>
            <w:tcW w:w="3593" w:type="dxa"/>
            <w:vMerge/>
          </w:tcPr>
          <w:p w14:paraId="66EF069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7ADC6DB9" w14:textId="37F365F4" w:rsidR="004078EE" w:rsidRPr="004078EE" w:rsidRDefault="00C11D7B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L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ess than </w:t>
            </w:r>
            <w:r>
              <w:rPr>
                <w:rFonts w:ascii="Garamond" w:hAnsi="Garamond"/>
                <w:sz w:val="20"/>
                <w:szCs w:val="20"/>
              </w:rPr>
              <w:t>5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locations.</w:t>
            </w:r>
          </w:p>
        </w:tc>
        <w:tc>
          <w:tcPr>
            <w:tcW w:w="565" w:type="dxa"/>
          </w:tcPr>
          <w:p w14:paraId="756A4C1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9F6E2C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5F65E77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636CD861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61B5E484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A0C8FA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7F7C5481" w14:textId="77777777" w:rsidTr="00584FBD">
        <w:trPr>
          <w:trHeight w:val="252"/>
        </w:trPr>
        <w:tc>
          <w:tcPr>
            <w:tcW w:w="3593" w:type="dxa"/>
            <w:vMerge/>
          </w:tcPr>
          <w:p w14:paraId="72ED9C89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209B36AC" w14:textId="4455B81C" w:rsidR="004078EE" w:rsidRPr="004078EE" w:rsidRDefault="00C11D7B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5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to </w:t>
            </w:r>
            <w:r>
              <w:rPr>
                <w:rFonts w:ascii="Garamond" w:hAnsi="Garamond"/>
                <w:sz w:val="20"/>
                <w:szCs w:val="20"/>
              </w:rPr>
              <w:t>50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locations.</w:t>
            </w:r>
          </w:p>
        </w:tc>
        <w:tc>
          <w:tcPr>
            <w:tcW w:w="565" w:type="dxa"/>
          </w:tcPr>
          <w:p w14:paraId="7D8D248B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2ABFF450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10C78CE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7683453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2503024F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5A784CA7" w14:textId="77777777" w:rsidTr="00584FBD">
        <w:trPr>
          <w:trHeight w:val="252"/>
        </w:trPr>
        <w:tc>
          <w:tcPr>
            <w:tcW w:w="3593" w:type="dxa"/>
            <w:vMerge/>
          </w:tcPr>
          <w:p w14:paraId="5FC2E7D3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5344795F" w14:textId="1937BBE2" w:rsidR="004078EE" w:rsidRPr="004078EE" w:rsidRDefault="00C11D7B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51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to </w:t>
            </w:r>
            <w:r>
              <w:rPr>
                <w:rFonts w:ascii="Garamond" w:hAnsi="Garamond"/>
                <w:sz w:val="20"/>
                <w:szCs w:val="20"/>
              </w:rPr>
              <w:t xml:space="preserve">1000 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>locations.</w:t>
            </w:r>
          </w:p>
        </w:tc>
        <w:tc>
          <w:tcPr>
            <w:tcW w:w="565" w:type="dxa"/>
          </w:tcPr>
          <w:p w14:paraId="04F104B0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2D4D78E1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10231846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2D66E250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5F04E95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53067174" w14:textId="77777777" w:rsidTr="00584FBD">
        <w:trPr>
          <w:trHeight w:val="265"/>
        </w:trPr>
        <w:tc>
          <w:tcPr>
            <w:tcW w:w="3593" w:type="dxa"/>
            <w:vMerge/>
          </w:tcPr>
          <w:p w14:paraId="54217649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22C3C3A2" w14:textId="161D90BB" w:rsidR="004078EE" w:rsidRPr="004078EE" w:rsidRDefault="004F2032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F2032">
              <w:rPr>
                <w:rFonts w:ascii="Garamond" w:hAnsi="Garamond"/>
                <w:sz w:val="20"/>
                <w:szCs w:val="20"/>
              </w:rPr>
              <w:t xml:space="preserve">Above </w:t>
            </w:r>
            <w:r w:rsidR="00C11D7B">
              <w:rPr>
                <w:rFonts w:ascii="Garamond" w:hAnsi="Garamond"/>
                <w:sz w:val="20"/>
                <w:szCs w:val="20"/>
              </w:rPr>
              <w:t>1000</w:t>
            </w:r>
            <w:r w:rsidRPr="004F2032">
              <w:rPr>
                <w:rFonts w:ascii="Garamond" w:hAnsi="Garamond"/>
                <w:sz w:val="20"/>
                <w:szCs w:val="20"/>
              </w:rPr>
              <w:t xml:space="preserve"> locations.</w:t>
            </w:r>
          </w:p>
        </w:tc>
        <w:tc>
          <w:tcPr>
            <w:tcW w:w="565" w:type="dxa"/>
          </w:tcPr>
          <w:p w14:paraId="4B34F40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4982394F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3DD6F3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01000020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7811841E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4B9D64E2" w14:textId="77777777" w:rsidTr="00584FBD">
        <w:trPr>
          <w:trHeight w:val="238"/>
        </w:trPr>
        <w:tc>
          <w:tcPr>
            <w:tcW w:w="3593" w:type="dxa"/>
            <w:vMerge w:val="restart"/>
          </w:tcPr>
          <w:p w14:paraId="393B4C94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32F590A6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11BB03B4" w14:textId="3B0ED782" w:rsidR="004078EE" w:rsidRPr="004078EE" w:rsidRDefault="00216018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216018">
              <w:rPr>
                <w:rFonts w:ascii="Garamond" w:hAnsi="Garamond"/>
                <w:sz w:val="20"/>
                <w:szCs w:val="20"/>
              </w:rPr>
              <w:t>How many believers’ spiritual needs do your project idea meet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4E89CA3C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720425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709CFC8D" w14:textId="77777777" w:rsidTr="00584FBD">
        <w:trPr>
          <w:trHeight w:val="265"/>
        </w:trPr>
        <w:tc>
          <w:tcPr>
            <w:tcW w:w="3593" w:type="dxa"/>
            <w:vMerge/>
          </w:tcPr>
          <w:p w14:paraId="7034202B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1AC30B4F" w14:textId="7CE75A7E" w:rsidR="004078EE" w:rsidRPr="004078EE" w:rsidRDefault="004F2032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F2032">
              <w:rPr>
                <w:rFonts w:ascii="Garamond" w:hAnsi="Garamond"/>
                <w:sz w:val="20"/>
                <w:szCs w:val="20"/>
              </w:rPr>
              <w:t xml:space="preserve">Less than </w:t>
            </w:r>
            <w:r w:rsidR="00A66511">
              <w:rPr>
                <w:rFonts w:ascii="Garamond" w:hAnsi="Garamond"/>
                <w:sz w:val="20"/>
                <w:szCs w:val="20"/>
              </w:rPr>
              <w:t>5</w:t>
            </w:r>
            <w:r w:rsidRPr="004F2032">
              <w:rPr>
                <w:rFonts w:ascii="Garamond" w:hAnsi="Garamond"/>
                <w:sz w:val="20"/>
                <w:szCs w:val="20"/>
              </w:rPr>
              <w:t xml:space="preserve"> believers.</w:t>
            </w:r>
          </w:p>
        </w:tc>
        <w:tc>
          <w:tcPr>
            <w:tcW w:w="565" w:type="dxa"/>
          </w:tcPr>
          <w:p w14:paraId="47958893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4EA5560E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37E32B1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20F88FDC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7AB3AC7B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59ECE869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16D2BDE2" w14:textId="77777777" w:rsidTr="00584FBD">
        <w:trPr>
          <w:trHeight w:val="252"/>
        </w:trPr>
        <w:tc>
          <w:tcPr>
            <w:tcW w:w="3593" w:type="dxa"/>
            <w:vMerge/>
          </w:tcPr>
          <w:p w14:paraId="5191A974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5C1EA746" w14:textId="23DD8024" w:rsidR="004078EE" w:rsidRPr="004078EE" w:rsidRDefault="00A66511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5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to </w:t>
            </w:r>
            <w:r>
              <w:rPr>
                <w:rFonts w:ascii="Garamond" w:hAnsi="Garamond"/>
                <w:sz w:val="20"/>
                <w:szCs w:val="20"/>
              </w:rPr>
              <w:t>50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believers.</w:t>
            </w:r>
          </w:p>
        </w:tc>
        <w:tc>
          <w:tcPr>
            <w:tcW w:w="565" w:type="dxa"/>
          </w:tcPr>
          <w:p w14:paraId="1F0403FF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7819FFC3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1875C98A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79C1639C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0B17458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62B0582B" w14:textId="77777777" w:rsidTr="00584FBD">
        <w:trPr>
          <w:trHeight w:val="252"/>
        </w:trPr>
        <w:tc>
          <w:tcPr>
            <w:tcW w:w="3593" w:type="dxa"/>
            <w:vMerge/>
          </w:tcPr>
          <w:p w14:paraId="2DCB5447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6C6D0514" w14:textId="1FAC7928" w:rsidR="004078EE" w:rsidRPr="004078EE" w:rsidRDefault="00A66511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51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to </w:t>
            </w:r>
            <w:r>
              <w:rPr>
                <w:rFonts w:ascii="Garamond" w:hAnsi="Garamond"/>
                <w:sz w:val="20"/>
                <w:szCs w:val="20"/>
              </w:rPr>
              <w:t>1000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believers.</w:t>
            </w:r>
          </w:p>
        </w:tc>
        <w:tc>
          <w:tcPr>
            <w:tcW w:w="565" w:type="dxa"/>
          </w:tcPr>
          <w:p w14:paraId="2D68AF93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2424760B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5D13D18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672184E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0BF575AE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6769D5A2" w14:textId="77777777" w:rsidTr="00584FBD">
        <w:trPr>
          <w:trHeight w:val="265"/>
        </w:trPr>
        <w:tc>
          <w:tcPr>
            <w:tcW w:w="3593" w:type="dxa"/>
            <w:vMerge/>
          </w:tcPr>
          <w:p w14:paraId="22336029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27FCC602" w14:textId="3C6BCB33" w:rsidR="004078EE" w:rsidRPr="004078EE" w:rsidRDefault="004F2032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F2032">
              <w:rPr>
                <w:rFonts w:ascii="Garamond" w:hAnsi="Garamond"/>
                <w:sz w:val="20"/>
                <w:szCs w:val="20"/>
              </w:rPr>
              <w:t xml:space="preserve">Above </w:t>
            </w:r>
            <w:r w:rsidR="00A66511">
              <w:rPr>
                <w:rFonts w:ascii="Garamond" w:hAnsi="Garamond"/>
                <w:sz w:val="20"/>
                <w:szCs w:val="20"/>
              </w:rPr>
              <w:t>1000</w:t>
            </w:r>
            <w:r w:rsidRPr="004F2032">
              <w:rPr>
                <w:rFonts w:ascii="Garamond" w:hAnsi="Garamond"/>
                <w:sz w:val="20"/>
                <w:szCs w:val="20"/>
              </w:rPr>
              <w:t xml:space="preserve"> believers.</w:t>
            </w:r>
          </w:p>
        </w:tc>
        <w:tc>
          <w:tcPr>
            <w:tcW w:w="565" w:type="dxa"/>
          </w:tcPr>
          <w:p w14:paraId="27450EA6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1F4FBA91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50B5125C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4D8E2A6A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61FDF9E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6626A73E" w14:textId="77777777" w:rsidTr="00584FBD">
        <w:trPr>
          <w:trHeight w:val="238"/>
        </w:trPr>
        <w:tc>
          <w:tcPr>
            <w:tcW w:w="3593" w:type="dxa"/>
            <w:vMerge w:val="restart"/>
          </w:tcPr>
          <w:p w14:paraId="62358E34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3B9D3F60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1A952197" w14:textId="2897D461" w:rsidR="004078EE" w:rsidRPr="004078EE" w:rsidRDefault="00216018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216018">
              <w:rPr>
                <w:rFonts w:ascii="Garamond" w:hAnsi="Garamond"/>
                <w:sz w:val="20"/>
                <w:szCs w:val="20"/>
              </w:rPr>
              <w:t>How many believers’ physical needs do your project idea meet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66365DEB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4EBDE5D3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3FDEB117" w14:textId="77777777" w:rsidTr="00584FBD">
        <w:trPr>
          <w:trHeight w:val="265"/>
        </w:trPr>
        <w:tc>
          <w:tcPr>
            <w:tcW w:w="3593" w:type="dxa"/>
            <w:vMerge/>
          </w:tcPr>
          <w:p w14:paraId="73EADC5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14133E16" w14:textId="37A55867" w:rsidR="004078EE" w:rsidRPr="004078EE" w:rsidRDefault="004F2032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F2032">
              <w:rPr>
                <w:rFonts w:ascii="Garamond" w:hAnsi="Garamond"/>
                <w:sz w:val="20"/>
                <w:szCs w:val="20"/>
              </w:rPr>
              <w:t xml:space="preserve">Less than </w:t>
            </w:r>
            <w:r w:rsidR="00DC78BA">
              <w:rPr>
                <w:rFonts w:ascii="Garamond" w:hAnsi="Garamond"/>
                <w:sz w:val="20"/>
                <w:szCs w:val="20"/>
              </w:rPr>
              <w:t xml:space="preserve">5 </w:t>
            </w:r>
            <w:r w:rsidRPr="004F2032">
              <w:rPr>
                <w:rFonts w:ascii="Garamond" w:hAnsi="Garamond"/>
                <w:sz w:val="20"/>
                <w:szCs w:val="20"/>
              </w:rPr>
              <w:t>believers.</w:t>
            </w:r>
          </w:p>
        </w:tc>
        <w:tc>
          <w:tcPr>
            <w:tcW w:w="565" w:type="dxa"/>
          </w:tcPr>
          <w:p w14:paraId="4141950E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C00035F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778DF959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1CA3C11F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51348A6B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67AF01A3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4ABFA0CA" w14:textId="77777777" w:rsidTr="00584FBD">
        <w:trPr>
          <w:trHeight w:val="252"/>
        </w:trPr>
        <w:tc>
          <w:tcPr>
            <w:tcW w:w="3593" w:type="dxa"/>
            <w:vMerge/>
          </w:tcPr>
          <w:p w14:paraId="5D3CA841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7B0FAAD7" w14:textId="6B63C3E0" w:rsidR="004078EE" w:rsidRPr="004078EE" w:rsidRDefault="00DC78BA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5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to </w:t>
            </w:r>
            <w:r>
              <w:rPr>
                <w:rFonts w:ascii="Garamond" w:hAnsi="Garamond"/>
                <w:sz w:val="20"/>
                <w:szCs w:val="20"/>
              </w:rPr>
              <w:t>50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believers.</w:t>
            </w:r>
          </w:p>
        </w:tc>
        <w:tc>
          <w:tcPr>
            <w:tcW w:w="565" w:type="dxa"/>
          </w:tcPr>
          <w:p w14:paraId="2319E328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332C427C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43FF576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35C9DC4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C141D9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2BCF421C" w14:textId="77777777" w:rsidTr="00584FBD">
        <w:trPr>
          <w:trHeight w:val="265"/>
        </w:trPr>
        <w:tc>
          <w:tcPr>
            <w:tcW w:w="3593" w:type="dxa"/>
            <w:vMerge/>
          </w:tcPr>
          <w:p w14:paraId="3488400C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6A0DDDF4" w14:textId="21702A84" w:rsidR="004078EE" w:rsidRPr="004078EE" w:rsidRDefault="00DC78BA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20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to </w:t>
            </w:r>
            <w:r>
              <w:rPr>
                <w:rFonts w:ascii="Garamond" w:hAnsi="Garamond"/>
                <w:sz w:val="20"/>
                <w:szCs w:val="20"/>
              </w:rPr>
              <w:t>1000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believers.</w:t>
            </w:r>
          </w:p>
        </w:tc>
        <w:tc>
          <w:tcPr>
            <w:tcW w:w="565" w:type="dxa"/>
          </w:tcPr>
          <w:p w14:paraId="3108D26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3A7D71F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79891C4A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1C0F38BF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0F00C697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6CD7423A" w14:textId="77777777" w:rsidTr="00584FBD">
        <w:trPr>
          <w:trHeight w:val="252"/>
        </w:trPr>
        <w:tc>
          <w:tcPr>
            <w:tcW w:w="3593" w:type="dxa"/>
            <w:vMerge/>
          </w:tcPr>
          <w:p w14:paraId="4927E8F0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1B2024F1" w14:textId="3D6BD841" w:rsidR="004078EE" w:rsidRPr="004078EE" w:rsidRDefault="004F2032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F2032">
              <w:rPr>
                <w:rFonts w:ascii="Garamond" w:hAnsi="Garamond"/>
                <w:sz w:val="20"/>
                <w:szCs w:val="20"/>
              </w:rPr>
              <w:t>Above</w:t>
            </w:r>
            <w:r w:rsidR="00DC78BA">
              <w:rPr>
                <w:rFonts w:ascii="Garamond" w:hAnsi="Garamond"/>
                <w:sz w:val="20"/>
                <w:szCs w:val="20"/>
              </w:rPr>
              <w:t xml:space="preserve"> 1000</w:t>
            </w:r>
            <w:r w:rsidRPr="004F2032">
              <w:rPr>
                <w:rFonts w:ascii="Garamond" w:hAnsi="Garamond"/>
                <w:sz w:val="20"/>
                <w:szCs w:val="20"/>
              </w:rPr>
              <w:t xml:space="preserve"> believers.</w:t>
            </w:r>
          </w:p>
        </w:tc>
        <w:tc>
          <w:tcPr>
            <w:tcW w:w="565" w:type="dxa"/>
          </w:tcPr>
          <w:p w14:paraId="3B35FEA7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217722F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728600F9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19E05216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4DB9D2C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65925615" w14:textId="77777777" w:rsidTr="00584FBD">
        <w:trPr>
          <w:trHeight w:val="238"/>
        </w:trPr>
        <w:tc>
          <w:tcPr>
            <w:tcW w:w="3593" w:type="dxa"/>
            <w:vMerge w:val="restart"/>
          </w:tcPr>
          <w:p w14:paraId="19149E8A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4712C429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35FC434B" w14:textId="065424F8" w:rsidR="004078EE" w:rsidRPr="004078EE" w:rsidRDefault="00216018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216018">
              <w:rPr>
                <w:rFonts w:ascii="Garamond" w:hAnsi="Garamond"/>
                <w:sz w:val="20"/>
                <w:szCs w:val="20"/>
              </w:rPr>
              <w:t>How many unbelievers’ spiritual needs do your project idea meet in the field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29AE6B64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235A985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511E8F1C" w14:textId="77777777" w:rsidTr="00584FBD">
        <w:trPr>
          <w:trHeight w:val="265"/>
        </w:trPr>
        <w:tc>
          <w:tcPr>
            <w:tcW w:w="3593" w:type="dxa"/>
            <w:vMerge/>
          </w:tcPr>
          <w:p w14:paraId="39FD4ABB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4528BF60" w14:textId="293A06E3" w:rsidR="004078EE" w:rsidRPr="004078EE" w:rsidRDefault="004F2032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F2032">
              <w:rPr>
                <w:rFonts w:ascii="Garamond" w:hAnsi="Garamond"/>
                <w:sz w:val="20"/>
                <w:szCs w:val="20"/>
              </w:rPr>
              <w:t xml:space="preserve">Less than </w:t>
            </w:r>
            <w:r w:rsidR="0054503F">
              <w:rPr>
                <w:rFonts w:ascii="Garamond" w:hAnsi="Garamond"/>
                <w:sz w:val="20"/>
                <w:szCs w:val="20"/>
              </w:rPr>
              <w:t>5</w:t>
            </w:r>
            <w:r w:rsidRPr="004F2032">
              <w:rPr>
                <w:rFonts w:ascii="Garamond" w:hAnsi="Garamond"/>
                <w:sz w:val="20"/>
                <w:szCs w:val="20"/>
              </w:rPr>
              <w:t xml:space="preserve"> unbelievers.</w:t>
            </w:r>
          </w:p>
        </w:tc>
        <w:tc>
          <w:tcPr>
            <w:tcW w:w="565" w:type="dxa"/>
          </w:tcPr>
          <w:p w14:paraId="47429EB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61D0A2D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1C03ADFB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54363F8A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4030644E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B84CFA4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764DFE4E" w14:textId="77777777" w:rsidTr="00584FBD">
        <w:trPr>
          <w:trHeight w:val="252"/>
        </w:trPr>
        <w:tc>
          <w:tcPr>
            <w:tcW w:w="3593" w:type="dxa"/>
            <w:vMerge/>
          </w:tcPr>
          <w:p w14:paraId="1C64F86B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689AF324" w14:textId="6B8401DA" w:rsidR="004078EE" w:rsidRPr="004078EE" w:rsidRDefault="0054503F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5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to </w:t>
            </w:r>
            <w:r>
              <w:rPr>
                <w:rFonts w:ascii="Garamond" w:hAnsi="Garamond"/>
                <w:sz w:val="20"/>
                <w:szCs w:val="20"/>
              </w:rPr>
              <w:t>50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unbelievers.</w:t>
            </w:r>
          </w:p>
        </w:tc>
        <w:tc>
          <w:tcPr>
            <w:tcW w:w="565" w:type="dxa"/>
          </w:tcPr>
          <w:p w14:paraId="1B6E96DA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7C9DFCD0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53F8ACA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06053F18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25231D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61FAE499" w14:textId="77777777" w:rsidTr="00584FBD">
        <w:trPr>
          <w:trHeight w:val="265"/>
        </w:trPr>
        <w:tc>
          <w:tcPr>
            <w:tcW w:w="3593" w:type="dxa"/>
            <w:vMerge/>
          </w:tcPr>
          <w:p w14:paraId="2921FF4E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184C2EAD" w14:textId="49FBC4BE" w:rsidR="004078EE" w:rsidRPr="004078EE" w:rsidRDefault="0054503F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51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to</w:t>
            </w:r>
            <w:r>
              <w:rPr>
                <w:rFonts w:ascii="Garamond" w:hAnsi="Garamond"/>
                <w:sz w:val="20"/>
                <w:szCs w:val="20"/>
              </w:rPr>
              <w:t xml:space="preserve"> 1000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unbelievers.</w:t>
            </w:r>
          </w:p>
        </w:tc>
        <w:tc>
          <w:tcPr>
            <w:tcW w:w="565" w:type="dxa"/>
          </w:tcPr>
          <w:p w14:paraId="3DA7666F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5A11840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6D028988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15631ED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6A20DDF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5C75C2D3" w14:textId="77777777" w:rsidTr="00584FBD">
        <w:trPr>
          <w:trHeight w:val="252"/>
        </w:trPr>
        <w:tc>
          <w:tcPr>
            <w:tcW w:w="3593" w:type="dxa"/>
            <w:vMerge/>
          </w:tcPr>
          <w:p w14:paraId="7120B173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0E4469E3" w14:textId="491EE72B" w:rsidR="004078EE" w:rsidRPr="004078EE" w:rsidRDefault="004F2032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F2032">
              <w:rPr>
                <w:rFonts w:ascii="Garamond" w:hAnsi="Garamond"/>
                <w:sz w:val="20"/>
                <w:szCs w:val="20"/>
              </w:rPr>
              <w:t>Above</w:t>
            </w:r>
            <w:r w:rsidR="0054503F">
              <w:rPr>
                <w:rFonts w:ascii="Garamond" w:hAnsi="Garamond"/>
                <w:sz w:val="20"/>
                <w:szCs w:val="20"/>
              </w:rPr>
              <w:t xml:space="preserve"> 1000</w:t>
            </w:r>
            <w:r w:rsidRPr="004F2032">
              <w:rPr>
                <w:rFonts w:ascii="Garamond" w:hAnsi="Garamond"/>
                <w:sz w:val="20"/>
                <w:szCs w:val="20"/>
              </w:rPr>
              <w:t xml:space="preserve"> unbelievers.</w:t>
            </w:r>
          </w:p>
        </w:tc>
        <w:tc>
          <w:tcPr>
            <w:tcW w:w="565" w:type="dxa"/>
          </w:tcPr>
          <w:p w14:paraId="719EEC86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78E4C05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7AB2FC80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3F8DBE4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3BCA56EE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0CC99297" w14:textId="77777777" w:rsidTr="00584FBD">
        <w:trPr>
          <w:trHeight w:val="252"/>
        </w:trPr>
        <w:tc>
          <w:tcPr>
            <w:tcW w:w="3593" w:type="dxa"/>
            <w:vMerge w:val="restart"/>
          </w:tcPr>
          <w:p w14:paraId="2CBFF4BE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5B1CD990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7CD36085" w14:textId="0DCF7D3D" w:rsidR="004078EE" w:rsidRPr="004078EE" w:rsidRDefault="00216018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216018">
              <w:rPr>
                <w:rFonts w:ascii="Garamond" w:hAnsi="Garamond"/>
                <w:sz w:val="20"/>
                <w:szCs w:val="20"/>
              </w:rPr>
              <w:t>How many unbelievers’ physical needs do your project idea meet in the field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542ACE2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093336CA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3B64B14A" w14:textId="77777777" w:rsidTr="00584FBD">
        <w:trPr>
          <w:trHeight w:val="252"/>
        </w:trPr>
        <w:tc>
          <w:tcPr>
            <w:tcW w:w="3593" w:type="dxa"/>
            <w:vMerge/>
          </w:tcPr>
          <w:p w14:paraId="2C096EF8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00F2D7D8" w14:textId="4D105FDD" w:rsidR="004078EE" w:rsidRPr="004078EE" w:rsidRDefault="004F2032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F2032">
              <w:rPr>
                <w:rFonts w:ascii="Garamond" w:hAnsi="Garamond"/>
                <w:sz w:val="20"/>
                <w:szCs w:val="20"/>
              </w:rPr>
              <w:t xml:space="preserve">Less </w:t>
            </w:r>
            <w:r w:rsidR="0054503F">
              <w:rPr>
                <w:rFonts w:ascii="Garamond" w:hAnsi="Garamond"/>
                <w:sz w:val="20"/>
                <w:szCs w:val="20"/>
              </w:rPr>
              <w:t>than 5</w:t>
            </w:r>
            <w:r w:rsidRPr="004F2032">
              <w:rPr>
                <w:rFonts w:ascii="Garamond" w:hAnsi="Garamond"/>
                <w:sz w:val="20"/>
                <w:szCs w:val="20"/>
              </w:rPr>
              <w:t xml:space="preserve"> unbelievers.</w:t>
            </w:r>
          </w:p>
        </w:tc>
        <w:tc>
          <w:tcPr>
            <w:tcW w:w="565" w:type="dxa"/>
          </w:tcPr>
          <w:p w14:paraId="7F4F3256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1C4B0847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0589548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007D6704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65E5A3FF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35D15989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60F340A1" w14:textId="77777777" w:rsidTr="00584FBD">
        <w:trPr>
          <w:trHeight w:val="252"/>
        </w:trPr>
        <w:tc>
          <w:tcPr>
            <w:tcW w:w="3593" w:type="dxa"/>
            <w:vMerge/>
          </w:tcPr>
          <w:p w14:paraId="20F23987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0795BB20" w14:textId="2589ACB7" w:rsidR="004078EE" w:rsidRPr="004078EE" w:rsidRDefault="0054503F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5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to </w:t>
            </w:r>
            <w:r>
              <w:rPr>
                <w:rFonts w:ascii="Garamond" w:hAnsi="Garamond"/>
                <w:sz w:val="20"/>
                <w:szCs w:val="20"/>
              </w:rPr>
              <w:t>50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unbelievers.</w:t>
            </w:r>
          </w:p>
        </w:tc>
        <w:tc>
          <w:tcPr>
            <w:tcW w:w="565" w:type="dxa"/>
          </w:tcPr>
          <w:p w14:paraId="16386E41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DEA6CDD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755F0511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59525283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463456D0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788F4392" w14:textId="77777777" w:rsidTr="00584FBD">
        <w:trPr>
          <w:trHeight w:val="265"/>
        </w:trPr>
        <w:tc>
          <w:tcPr>
            <w:tcW w:w="3593" w:type="dxa"/>
            <w:vMerge/>
          </w:tcPr>
          <w:p w14:paraId="6F033CDF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6A4335CA" w14:textId="6430809C" w:rsidR="004078EE" w:rsidRPr="004078EE" w:rsidRDefault="0054503F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51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to </w:t>
            </w:r>
            <w:r>
              <w:rPr>
                <w:rFonts w:ascii="Garamond" w:hAnsi="Garamond"/>
                <w:sz w:val="20"/>
                <w:szCs w:val="20"/>
              </w:rPr>
              <w:t>1000</w:t>
            </w:r>
            <w:r w:rsidR="004F2032" w:rsidRPr="004F2032">
              <w:rPr>
                <w:rFonts w:ascii="Garamond" w:hAnsi="Garamond"/>
                <w:sz w:val="20"/>
                <w:szCs w:val="20"/>
              </w:rPr>
              <w:t xml:space="preserve"> unbelievers.</w:t>
            </w:r>
          </w:p>
        </w:tc>
        <w:tc>
          <w:tcPr>
            <w:tcW w:w="565" w:type="dxa"/>
          </w:tcPr>
          <w:p w14:paraId="2F736D1C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7A2DA62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444B53D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18DB87AB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38F05F9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104D3FE0" w14:textId="77777777" w:rsidTr="00584FBD">
        <w:trPr>
          <w:trHeight w:val="252"/>
        </w:trPr>
        <w:tc>
          <w:tcPr>
            <w:tcW w:w="3593" w:type="dxa"/>
            <w:vMerge/>
          </w:tcPr>
          <w:p w14:paraId="2B20289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0BC1AF61" w14:textId="346C3A83" w:rsidR="004078EE" w:rsidRPr="004078EE" w:rsidRDefault="004F2032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4F2032">
              <w:rPr>
                <w:rFonts w:ascii="Garamond" w:hAnsi="Garamond"/>
                <w:sz w:val="20"/>
                <w:szCs w:val="20"/>
              </w:rPr>
              <w:t xml:space="preserve">Above </w:t>
            </w:r>
            <w:r w:rsidR="0054503F">
              <w:rPr>
                <w:rFonts w:ascii="Garamond" w:hAnsi="Garamond"/>
                <w:sz w:val="20"/>
                <w:szCs w:val="20"/>
              </w:rPr>
              <w:t>1000</w:t>
            </w:r>
            <w:r w:rsidRPr="004F2032">
              <w:rPr>
                <w:rFonts w:ascii="Garamond" w:hAnsi="Garamond"/>
                <w:sz w:val="20"/>
                <w:szCs w:val="20"/>
              </w:rPr>
              <w:t xml:space="preserve"> unbelievers.</w:t>
            </w:r>
          </w:p>
        </w:tc>
        <w:tc>
          <w:tcPr>
            <w:tcW w:w="565" w:type="dxa"/>
          </w:tcPr>
          <w:p w14:paraId="2071C826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48181E37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604BF799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5D669DB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44BC8BD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4078EE" w:rsidRPr="004078EE" w14:paraId="56C2F05F" w14:textId="77777777" w:rsidTr="00584FBD">
        <w:trPr>
          <w:trHeight w:val="491"/>
        </w:trPr>
        <w:tc>
          <w:tcPr>
            <w:tcW w:w="13887" w:type="dxa"/>
            <w:gridSpan w:val="6"/>
            <w:shd w:val="clear" w:color="auto" w:fill="auto"/>
          </w:tcPr>
          <w:p w14:paraId="7E983183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2FB0772F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1FD92503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686D9CE2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50287E2A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3C7CF8F6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2167B7D5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23041E47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078EE">
              <w:rPr>
                <w:rFonts w:ascii="Garamond" w:hAnsi="Garamond"/>
                <w:b/>
                <w:bCs/>
                <w:sz w:val="20"/>
                <w:szCs w:val="20"/>
              </w:rPr>
              <w:t>General comments here</w:t>
            </w:r>
          </w:p>
        </w:tc>
        <w:tc>
          <w:tcPr>
            <w:tcW w:w="1554" w:type="dxa"/>
            <w:vMerge/>
          </w:tcPr>
          <w:p w14:paraId="700A5099" w14:textId="77777777" w:rsidR="004078EE" w:rsidRPr="004078EE" w:rsidRDefault="004078EE" w:rsidP="004078EE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</w:tr>
    </w:tbl>
    <w:p w14:paraId="49E0D482" w14:textId="514551B9" w:rsidR="00542455" w:rsidRDefault="00542455" w:rsidP="00542455">
      <w:pPr>
        <w:spacing w:after="0"/>
        <w:rPr>
          <w:rFonts w:ascii="Garamond" w:hAnsi="Garamond"/>
          <w:sz w:val="20"/>
          <w:szCs w:val="20"/>
        </w:rPr>
      </w:pPr>
    </w:p>
    <w:p w14:paraId="2A40E509" w14:textId="77777777" w:rsidR="00542455" w:rsidRPr="00542455" w:rsidRDefault="00542455" w:rsidP="00542455">
      <w:pPr>
        <w:spacing w:after="0"/>
        <w:rPr>
          <w:rFonts w:ascii="Garamond" w:hAnsi="Garamond"/>
          <w:sz w:val="20"/>
          <w:szCs w:val="20"/>
        </w:rPr>
      </w:pPr>
    </w:p>
    <w:sectPr w:rsidR="00542455" w:rsidRPr="00542455" w:rsidSect="00694B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567" w:right="820" w:bottom="568" w:left="709" w:header="708" w:footer="4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8B276" w14:textId="77777777" w:rsidR="00932470" w:rsidRDefault="00932470" w:rsidP="00694BE1">
      <w:pPr>
        <w:spacing w:after="0" w:line="240" w:lineRule="auto"/>
      </w:pPr>
      <w:r>
        <w:separator/>
      </w:r>
    </w:p>
  </w:endnote>
  <w:endnote w:type="continuationSeparator" w:id="0">
    <w:p w14:paraId="22ECAF9A" w14:textId="77777777" w:rsidR="00932470" w:rsidRDefault="00932470" w:rsidP="00694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037F2" w14:textId="77777777" w:rsidR="00694BE1" w:rsidRDefault="00694B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67E9E" w14:textId="347DC1F4" w:rsidR="00694BE1" w:rsidRPr="00694BE1" w:rsidRDefault="00694BE1" w:rsidP="00694BE1">
    <w:pPr>
      <w:tabs>
        <w:tab w:val="center" w:pos="4513"/>
        <w:tab w:val="right" w:pos="9026"/>
      </w:tabs>
      <w:spacing w:after="0" w:line="240" w:lineRule="auto"/>
      <w:jc w:val="right"/>
      <w:rPr>
        <w:rFonts w:ascii="Garamond" w:eastAsia="Calibri" w:hAnsi="Garamond" w:cs="Times New Roman"/>
        <w:i/>
        <w:iCs/>
        <w:sz w:val="20"/>
        <w:szCs w:val="20"/>
      </w:rPr>
    </w:pPr>
    <w:r w:rsidRPr="00694BE1">
      <w:rPr>
        <w:rFonts w:ascii="Garamond" w:eastAsia="Calibri" w:hAnsi="Garamond" w:cs="Times New Roman"/>
        <w:i/>
        <w:iCs/>
        <w:sz w:val="20"/>
        <w:szCs w:val="20"/>
      </w:rPr>
      <w:t xml:space="preserve">Treff-End Project </w:t>
    </w:r>
    <w:proofErr w:type="spellStart"/>
    <w:r w:rsidRPr="00694BE1">
      <w:rPr>
        <w:rFonts w:ascii="Garamond" w:eastAsia="Calibri" w:hAnsi="Garamond" w:cs="Times New Roman"/>
        <w:i/>
        <w:iCs/>
        <w:sz w:val="20"/>
        <w:szCs w:val="20"/>
      </w:rPr>
      <w:t>Tools_TCLR-test_</w:t>
    </w:r>
    <w:r>
      <w:rPr>
        <w:rFonts w:ascii="Garamond" w:eastAsia="Calibri" w:hAnsi="Garamond" w:cs="Times New Roman"/>
        <w:i/>
        <w:iCs/>
        <w:sz w:val="20"/>
        <w:szCs w:val="20"/>
      </w:rPr>
      <w:t>Lifechanging</w:t>
    </w:r>
    <w:proofErr w:type="spellEnd"/>
    <w:r w:rsidRPr="00694BE1">
      <w:rPr>
        <w:rFonts w:ascii="Garamond" w:eastAsia="Calibri" w:hAnsi="Garamond" w:cs="Times New Roman"/>
        <w:i/>
        <w:iCs/>
        <w:sz w:val="20"/>
        <w:szCs w:val="20"/>
      </w:rPr>
      <w:t xml:space="preserve"> test_www.treff-end.com_treff@treff-end.com</w:t>
    </w:r>
  </w:p>
  <w:p w14:paraId="3F8F3384" w14:textId="77777777" w:rsidR="00694BE1" w:rsidRDefault="00694B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FBDD4" w14:textId="77777777" w:rsidR="00694BE1" w:rsidRDefault="00694B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F7B6D" w14:textId="77777777" w:rsidR="00932470" w:rsidRDefault="00932470" w:rsidP="00694BE1">
      <w:pPr>
        <w:spacing w:after="0" w:line="240" w:lineRule="auto"/>
      </w:pPr>
      <w:r>
        <w:separator/>
      </w:r>
    </w:p>
  </w:footnote>
  <w:footnote w:type="continuationSeparator" w:id="0">
    <w:p w14:paraId="0F247E70" w14:textId="77777777" w:rsidR="00932470" w:rsidRDefault="00932470" w:rsidP="00694B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98FD5" w14:textId="77777777" w:rsidR="00694BE1" w:rsidRDefault="00694B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97D" w14:textId="77777777" w:rsidR="00694BE1" w:rsidRDefault="00694B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1851A" w14:textId="77777777" w:rsidR="00694BE1" w:rsidRDefault="00694B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LQwNbI0MTY1MDdV0lEKTi0uzszPAykwrQUAVRcMuiwAAAA="/>
  </w:docVars>
  <w:rsids>
    <w:rsidRoot w:val="00542455"/>
    <w:rsid w:val="000C17BC"/>
    <w:rsid w:val="00216018"/>
    <w:rsid w:val="002A7BAC"/>
    <w:rsid w:val="004078EE"/>
    <w:rsid w:val="004D3D87"/>
    <w:rsid w:val="004F2032"/>
    <w:rsid w:val="00542455"/>
    <w:rsid w:val="0054503F"/>
    <w:rsid w:val="00547202"/>
    <w:rsid w:val="00694BE1"/>
    <w:rsid w:val="009219AE"/>
    <w:rsid w:val="00932470"/>
    <w:rsid w:val="00A66511"/>
    <w:rsid w:val="00AF0EE0"/>
    <w:rsid w:val="00C11D7B"/>
    <w:rsid w:val="00DC7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4614BD"/>
  <w15:chartTrackingRefBased/>
  <w15:docId w15:val="{535B4DBA-4BE4-4BE9-86A6-1B54DC9F4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78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4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BE1"/>
  </w:style>
  <w:style w:type="paragraph" w:styleId="Footer">
    <w:name w:val="footer"/>
    <w:basedOn w:val="Normal"/>
    <w:link w:val="FooterChar"/>
    <w:uiPriority w:val="99"/>
    <w:unhideWhenUsed/>
    <w:rsid w:val="00694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B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16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wafise Woloko</dc:creator>
  <cp:keywords/>
  <dc:description/>
  <cp:lastModifiedBy>John Mwafise Woloko</cp:lastModifiedBy>
  <cp:revision>13</cp:revision>
  <dcterms:created xsi:type="dcterms:W3CDTF">2021-07-17T12:50:00Z</dcterms:created>
  <dcterms:modified xsi:type="dcterms:W3CDTF">2021-07-19T17:17:00Z</dcterms:modified>
</cp:coreProperties>
</file>